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Banker position at your esteemed institution in Ivory Coast Abidjan. As a dedicated and experienced banking professional with a passion for financial innovation and customer-centric solutions, I am eager to contribute my expertise to a dynamic organization like yours. The opportunity to work in Abidjan, a thriving economic hub of West Africa, aligns perfectly with my career goals and aspirations to make a meaningful impact in the Ivorian financial sector.</w:t>
      </w:r>
    </w:p>
    <w:p>
      <w:pPr>
        <w:pStyle w:val="BodyText"/>
      </w:pPr>
      <w:r>
        <w:t xml:space="preserve">With over [X years] of experience in the banking industry, I have developed a deep understanding of the complexities involved in managing financial operations, building client relationships, and driving sustainable growth. My background spans roles such as [specific job titles], where I consistently delivered results by leveraging my analytical skills, attention to detail, and commitment to excellence. Whether it was optimizing loan portfolios, advising clients on investment strategies, or ensuring compliance with regulatory frameworks, I have always approached my work with integrity and a forward-thinking mindset.</w:t>
      </w:r>
    </w:p>
    <w:bookmarkStart w:id="20" w:name="why-ivory-coast-abidjan"/>
    <w:p>
      <w:pPr>
        <w:pStyle w:val="Heading2"/>
      </w:pPr>
      <w:r>
        <w:t xml:space="preserve">Why Ivory Coast Abidjan?</w:t>
      </w:r>
    </w:p>
    <w:p>
      <w:pPr>
        <w:pStyle w:val="FirstParagraph"/>
      </w:pPr>
      <w:r>
        <w:t xml:space="preserve">Ivory Coast Abidjan is not just a location; it is a symbol of economic resilience and opportunity. As the country's financial capital, Abidjan plays a pivotal role in the West African economy, attracting multinational corporations, financial institutions, and entrepreneurs seeking to capitalize on its strategic position. The banking sector here is evolving rapidly, driven by digital transformation, increasing demand for inclusive finance, and a growing middle class. I am particularly drawn to the challenges and opportunities this presents—such as developing tailored financial solutions for small businesses or expanding access to credit in underserved communities.</w:t>
      </w:r>
    </w:p>
    <w:p>
      <w:pPr>
        <w:pStyle w:val="BodyText"/>
      </w:pPr>
      <w:r>
        <w:t xml:space="preserve">My decision to apply for this role is rooted in my belief that the success of a Banker lies in their ability to understand local needs while staying attuned to global trends. In Ivory Coast Abidjan, where cultural diversity and economic dynamism intersect, I see an ideal environment to leverage my skills. For instance, during my tenure at [previous employer], I collaborated with cross-functional teams to design financial products that addressed the unique requirements of clients in emerging markets. This experience has prepared me to navigate the complexities of the Ivorian banking landscape with adaptability and creativity.</w:t>
      </w:r>
    </w:p>
    <w:bookmarkEnd w:id="20"/>
    <w:bookmarkStart w:id="21" w:name="key-qualifications-as-a-banker"/>
    <w:p>
      <w:pPr>
        <w:pStyle w:val="Heading2"/>
      </w:pPr>
      <w:r>
        <w:t xml:space="preserve">Key Qualifications as a Banker</w:t>
      </w:r>
    </w:p>
    <w:p>
      <w:pPr>
        <w:pStyle w:val="FirstParagraph"/>
      </w:pPr>
      <w:r>
        <w:t xml:space="preserve">As a Banker, my core strengths lie in [list key skills: e.g., relationship management, risk assessment, financial analysis, client acquisition]. I have consistently demonstrated the ability to build trust with clients by offering personalized advice and solutions. For example, in my previous role at [previous employer], I successfully managed a portfolio of over [X] high-net-worth individuals and SMEs, resulting in a 20% increase in customer retention. This achievement was driven by my commitment to understanding each client's goals and aligning them with the bank’s services.</w:t>
      </w:r>
    </w:p>
    <w:p>
      <w:pPr>
        <w:pStyle w:val="BodyText"/>
      </w:pPr>
      <w:r>
        <w:t xml:space="preserve">Moreover, I have a proven track record in leveraging technology to enhance efficiency. In an era where digital banking is reshaping the industry, I have championed initiatives such as mobile banking platforms and AI-driven analytics to improve customer engagement. In Ivory Coast Abidjan, where smartphone penetration is on the rise, these skills are particularly relevant. I am confident that my technical proficiency and strategic thinking will enable me to contribute meaningfully to your institution’s digital transformation goals.</w:t>
      </w:r>
    </w:p>
    <w:bookmarkEnd w:id="21"/>
    <w:bookmarkStart w:id="22" w:name="X0d597f6aeff2e8c5248cbab62ec471fc5c90ea5"/>
    <w:p>
      <w:pPr>
        <w:pStyle w:val="Heading2"/>
      </w:pPr>
      <w:r>
        <w:t xml:space="preserve">Understanding the Ivorian Banking Landscape</w:t>
      </w:r>
    </w:p>
    <w:p>
      <w:pPr>
        <w:pStyle w:val="FirstParagraph"/>
      </w:pPr>
      <w:r>
        <w:t xml:space="preserve">Ivory Coast Abidjan’s banking sector is characterized by its resilience and innovation. The country has made significant strides in recent years, with institutions like [mention specific banks or financial organizations] leading the charge in modernizing services and expanding financial inclusion. However, challenges such as regulatory compliance, cybersecurity threats, and the need for greater access to credit remain critical areas of focus. As a Banker, I am deeply committed to addressing these issues through ethical practices and collaborative problem-solving.</w:t>
      </w:r>
    </w:p>
    <w:p>
      <w:pPr>
        <w:pStyle w:val="BodyText"/>
      </w:pPr>
      <w:r>
        <w:t xml:space="preserve">One of my most rewarding experiences was working with a team to launch a microfinance program in [specific region or project]. This initiative not only provided financial services to thousands of underserved individuals but also fostered economic empowerment. I believe that similar initiatives can thrive in Abidjan, and I am eager to contribute my expertise to such efforts. My ability to analyze market trends, identify gaps, and propose actionable solutions positions me as a valuable asset to your team.</w:t>
      </w:r>
    </w:p>
    <w:bookmarkEnd w:id="22"/>
    <w:bookmarkStart w:id="23" w:name="why-your-organization"/>
    <w:p>
      <w:pPr>
        <w:pStyle w:val="Heading2"/>
      </w:pPr>
      <w:r>
        <w:t xml:space="preserve">Why Your Organization?</w:t>
      </w:r>
    </w:p>
    <w:p>
      <w:pPr>
        <w:pStyle w:val="FirstParagraph"/>
      </w:pPr>
      <w:r>
        <w:t xml:space="preserve">Your institution’s reputation for excellence in [specific aspect: e.g., customer service, innovation, community engagement] resonates with my professional values. I am particularly inspired by [mention specific projects or achievements of the organization], which reflect a commitment to both profitability and social responsibility. In Ivory Coast Abidjan, where the banking sector is evolving rapidly, I believe your organization is at the forefront of shaping a sustainable financial future.</w:t>
      </w:r>
    </w:p>
    <w:p>
      <w:pPr>
        <w:pStyle w:val="BodyText"/>
      </w:pPr>
      <w:r>
        <w:t xml:space="preserve">What excites me most about this opportunity is the chance to work alongside a team that shares my passion for delivering exceptional value to clients. I am confident that my experience in [specific areas: e.g., corporate banking, wealth management, risk mitigation] will enable me to contribute immediately while also growing within your organization. Furthermore, my fluency in [languages: e.g., French, English] and cultural sensitivity will allow me to connect effectively with diverse stakeholders across the region.</w:t>
      </w:r>
    </w:p>
    <w:bookmarkEnd w:id="23"/>
    <w:bookmarkStart w:id="24" w:name="conclusion"/>
    <w:p>
      <w:pPr>
        <w:pStyle w:val="Heading2"/>
      </w:pPr>
      <w:r>
        <w:t xml:space="preserve">Conclusion</w:t>
      </w:r>
    </w:p>
    <w:p>
      <w:pPr>
        <w:pStyle w:val="FirstParagraph"/>
      </w:pPr>
      <w:r>
        <w:t xml:space="preserve">In conclusion, I am eager to bring my expertise as a Banker to your institution in Ivory Coast Abidjan. I am confident that my skills, experience, and dedication align with your organization’s vision of [specific goal: e.g., innovation, customer satisfaction, growth]. I would be honored to contribute to the continued success of your bank while also growing professionally in this vibrant and dynamic market.</w:t>
      </w:r>
    </w:p>
    <w:p>
      <w:pPr>
        <w:pStyle w:val="BodyText"/>
      </w:pPr>
      <w:r>
        <w:t xml:space="preserve">Thank you for considering my application. I look forward to the opportunity to discuss how I can contribute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Ivory Coast Abidjan</dc:title>
  <dc:creator/>
  <dc:language>en</dc:language>
  <cp:keywords/>
  <dcterms:created xsi:type="dcterms:W3CDTF">2025-10-03T20:47:13Z</dcterms:created>
  <dcterms:modified xsi:type="dcterms:W3CDTF">2025-10-03T20:47:13Z</dcterms:modified>
</cp:coreProperties>
</file>

<file path=docProps/custom.xml><?xml version="1.0" encoding="utf-8"?>
<Properties xmlns="http://schemas.openxmlformats.org/officeDocument/2006/custom-properties" xmlns:vt="http://schemas.openxmlformats.org/officeDocument/2006/docPropsVTypes"/>
</file>